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Paris,</w:t>
      </w:r>
      <w:r>
        <w:t xml:space="preserve"> </w:t>
      </w:r>
      <w:r>
        <w:t xml:space="preserve">France</w:t>
      </w:r>
    </w:p>
    <w:bookmarkStart w:id="21" w:name="Xa434cf710b789d6049e8a92cb0684e8cc669a11"/>
    <w:p>
      <w:pPr>
        <w:pStyle w:val="Heading1"/>
      </w:pPr>
      <w:r>
        <w:t xml:space="preserve">Internship Application Letter: Biomedical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 Name:</w:t>
      </w:r>
      <w:r>
        <w:t xml:space="preserve"> </w:t>
      </w:r>
      <w:r>
        <w:t xml:space="preserve">[Relevant Biomedical Company/Research Institution in Paris, e.g., "Medtronic France," "Sorbonne University Medical Engineering Lab," or "Institut Pasteur"]</w:t>
      </w:r>
      <w:r>
        <w:br/>
      </w:r>
      <w:r>
        <w:rPr>
          <w:bCs/>
          <w:b/>
        </w:rPr>
        <w:t xml:space="preserve">Address:</w:t>
      </w:r>
      <w:r>
        <w:t xml:space="preserve"> </w:t>
      </w:r>
      <w:r>
        <w:t xml:space="preserve">[Full Address of the Company/Institution in Paris, France]</w:t>
      </w:r>
    </w:p>
    <w:bookmarkStart w:id="20" w:name="Xe583ab81f8692b714cbb8d1889fc37012539b9f"/>
    <w:p>
      <w:pPr>
        <w:pStyle w:val="Heading2"/>
      </w:pPr>
      <w:r>
        <w:t xml:space="preserve">Subject: Application for Biomedical Engineer Internship – Passionate Candidate Eager to Contribute to Paris’s Medical Innovation Ecosystem</w:t>
      </w:r>
    </w:p>
    <w:p>
      <w:pPr>
        <w:pStyle w:val="FirstParagraph"/>
      </w:pPr>
      <w:r>
        <w:t xml:space="preserve">Dear Hiring Manager,</w:t>
      </w:r>
    </w:p>
    <w:p>
      <w:pPr>
        <w:pStyle w:val="BodyText"/>
      </w:pPr>
      <w:r>
        <w:t xml:space="preserve">I am writing with profound enthusiasm to express my sincere interest in the Biomedical Engineer Internship position at [Company/Institution Name] in Paris, France. As a dedicated and forward-thinking student pursuing a Master’s degree in Biomedical Engineering at [Your University, e.g., École Centrale Paris or Sorbonne Université], I have closely followed the groundbreaking advancements within France’s healthcare innovation sector and am deeply inspired by your institution’s pioneering work. This Internship Application Letter serves as my formal expression of commitment to contribute to the dynamic biomedical engineering landscape in France Paris, where cutting-edge research converges with world-class clinical practice.</w:t>
      </w:r>
    </w:p>
    <w:p>
      <w:pPr>
        <w:pStyle w:val="BodyText"/>
      </w:pPr>
      <w:r>
        <w:t xml:space="preserve">My academic journey has been meticulously structured around the core principles essential for success in modern biomedical engineering, with a specific focus on applications relevant to European healthcare standards. At [Your University], I have immersed myself in advanced coursework covering medical device design, biomechanics, tissue engineering, and regulatory frameworks (including CE marking and ISO 13485 compliance). My thesis research—titled “Development of AI-Enhanced Imaging Protocols for Early Detection of Osteoarthritis”—involved collaboration with clinicians at Hôpital Pitié-Salpêtrière in Paris. This project required navigating French healthcare data privacy laws (RGPD), collaborating with multidisciplinary teams, and presenting findings to medical professionals—a direct immersion into the operational realities of biomedical engineering within France Paris. I am particularly adept at utilizing industry-standard tools such as MATLAB, SolidWorks, and Python for medical image processing and simulation, skills I believe align precisely with the technical demands of your team.</w:t>
      </w:r>
    </w:p>
    <w:p>
      <w:pPr>
        <w:pStyle w:val="BodyText"/>
      </w:pPr>
      <w:r>
        <w:t xml:space="preserve">What sets me apart is my deep cultural and professional engagement with the French medtech ecosystem. Having spent a semester studying in Paris at [University Name or Program], I developed an intrinsic understanding of the collaborative spirit between academia, hospitals, and industry that defines innovation in France. I actively participated in workshops hosted by the Paris Biotech Cluster (Paris Bio Valley), where I networked with professionals from companies like GE Healthcare Paris and L’Oréal’s R&amp;D division—experiences that reinforced my desire to contribute directly to this thriving community. My French language proficiency (C1 level, as evidenced by my DELF/DALF certification) allows me to engage seamlessly with colleagues and clinical partners, ensuring effective communication within the French professional context. I understand that in France Paris, success in biomedical engineering transcends technical skill; it requires respect for institutional protocols, ethical rigor, and the ability to integrate into a team culture where precision and collaboration are paramount.</w:t>
      </w:r>
    </w:p>
    <w:p>
      <w:pPr>
        <w:pStyle w:val="BodyText"/>
      </w:pPr>
      <w:r>
        <w:t xml:space="preserve">I am particularly drawn to [Company/Institution Name]’s work on [Mention Specific Project/Technology from their website/news, e.g., "wearable cardiovascular monitors," "AI-driven diagnostics for rare diseases," or "3D bioprinting of vascular tissues"]. Your recent publication in *The Lancet Digital Health* on [Specific Topic] resonated deeply with my academic interests and reinforced my conviction that this is the ideal environment to apply my skills. As a Biomedical Engineer intern, I am eager to support your team by: (1) Assisting in the prototyping and testing phase of new medical devices under regulatory guidelines, (2) Contributing to data analysis for clinical trials conducted in partnership with AP-HP hospitals, and (3) Bringing fresh perspectives from my research on computational modeling to enhance existing workflows. I am confident that my proactive approach—honed through leading a student-led project to develop low-cost diagnostic tools for rural French clinics—and my adaptability will allow me to add immediate value during the internship period.</w:t>
      </w:r>
    </w:p>
    <w:p>
      <w:pPr>
        <w:pStyle w:val="BodyText"/>
      </w:pPr>
      <w:r>
        <w:t xml:space="preserve">Paris is not merely a location for me; it represents the epicenter of medical innovation where engineering solutions directly improve patient outcomes across Europe. The city’s unique fusion of historic healthcare institutions, vibrant startups, and world-class universities creates an unparalleled environment for growth. I am eager to learn from your esteemed team while contributing my technical skills and enthusiasm to projects that will impact France Paris’ healthcare future. My commitment extends beyond the internship—I aspire to build a long-term career in biomedical engineering within the European context, deeply rooted in the values of precision, patient-centered design, and scientific integrity that define French medical engineering excellence.</w:t>
      </w:r>
    </w:p>
    <w:p>
      <w:pPr>
        <w:pStyle w:val="BodyText"/>
      </w:pPr>
      <w:r>
        <w:t xml:space="preserve">I have attached my resume and academic transcripts for your review. Thank you for considering my application. I am excited about the possibility of contributing to [Company/Institution Name]’s mission and would welcome the opportunity to discuss how my background in Biomedical Engineering aligns with your current projects during an interview at your earliest convenience. I am available for a meeting at your discretion and can be reached at [Your Phone Number] or [Your Email Address].</w:t>
      </w:r>
    </w:p>
    <w:p>
      <w:pPr>
        <w:pStyle w:val="BodyText"/>
      </w:pPr>
      <w:r>
        <w:t xml:space="preserve">Je reste à votre disposition pour toute information complémentaire et vous prie d'agréer, Madame, Monsieur, mes salutations distinguées.</w:t>
      </w:r>
    </w:p>
    <w:p>
      <w:pPr>
        <w:pStyle w:val="BodyText"/>
      </w:pPr>
      <w:r>
        <w:t xml:space="preserve">Sincerely,</w:t>
      </w:r>
    </w:p>
    <w:p>
      <w:pPr>
        <w:pStyle w:val="BodyText"/>
      </w:pPr>
      <w:r>
        <w:br/>
      </w:r>
      <w:r>
        <w:rPr>
          <w:bCs/>
          <w:b/>
        </w:rPr>
        <w:t xml:space="preserve">[Your Full Name]</w:t>
      </w:r>
      <w:r>
        <w:br/>
      </w:r>
      <w:r>
        <w:t xml:space="preserve">Master’s Student in Biomedical Engineering</w:t>
      </w:r>
      <w:r>
        <w:br/>
      </w:r>
      <w:r>
        <w:t xml:space="preserve">[Your University], Paris, France</w:t>
      </w:r>
      <w:r>
        <w:br/>
      </w:r>
      <w:r>
        <w:t xml:space="preserve">[Your Email Address] | [Your Phone Number] | [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in Paris, France</dc:title>
  <dc:creator/>
  <dc:language>en</dc:language>
  <cp:keywords/>
  <dcterms:created xsi:type="dcterms:W3CDTF">2026-07-19T05:33:04Z</dcterms:created>
  <dcterms:modified xsi:type="dcterms:W3CDTF">2026-07-19T05:33:04Z</dcterms:modified>
</cp:coreProperties>
</file>

<file path=docProps/custom.xml><?xml version="1.0" encoding="utf-8"?>
<Properties xmlns="http://schemas.openxmlformats.org/officeDocument/2006/custom-properties" xmlns:vt="http://schemas.openxmlformats.org/officeDocument/2006/docPropsVTypes"/>
</file>